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49BBD398" w:rsidR="00537D25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sdt>
      <w:sdtPr>
        <w:id w:val="-1114982614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4"/>
          <w:szCs w:val="24"/>
        </w:rPr>
      </w:sdtEndPr>
      <w:sdtContent>
        <w:p w14:paraId="3D8234FC" w14:textId="302A387B" w:rsidR="00BB6068" w:rsidRDefault="00BB6068">
          <w:pPr>
            <w:pStyle w:val="TOCHeading"/>
          </w:pPr>
          <w:r>
            <w:t>Contents</w:t>
          </w:r>
        </w:p>
        <w:p w14:paraId="5904E746" w14:textId="055F4499" w:rsidR="00BB6068" w:rsidRDefault="00BB606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856420" w:history="1">
            <w:r w:rsidRPr="00950913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856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94ABD" w14:textId="28C4B0D7" w:rsidR="00BB6068" w:rsidRDefault="00BB606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7856421" w:history="1">
            <w:r w:rsidRPr="00950913">
              <w:rPr>
                <w:rStyle w:val="Hyperlink"/>
                <w:rFonts w:cs="Times New Roman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856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77027" w14:textId="1CC0EBFE" w:rsidR="00BB6068" w:rsidRDefault="00BB6068">
          <w:r>
            <w:rPr>
              <w:b/>
              <w:bCs/>
              <w:noProof/>
            </w:rPr>
            <w:fldChar w:fldCharType="end"/>
          </w:r>
        </w:p>
      </w:sdtContent>
    </w:sdt>
    <w:p w14:paraId="45B14A75" w14:textId="77777777" w:rsidR="00BB6068" w:rsidRPr="00BB6068" w:rsidRDefault="00BB6068" w:rsidP="00BB6068">
      <w:pPr>
        <w:pStyle w:val="BodyText"/>
      </w:pPr>
    </w:p>
    <w:p w14:paraId="18321A50" w14:textId="77777777" w:rsidR="00537D25" w:rsidRPr="00D40009" w:rsidRDefault="00612AF7" w:rsidP="00473C8F">
      <w:pPr>
        <w:pStyle w:val="Heading2"/>
        <w:spacing w:line="480" w:lineRule="auto"/>
      </w:pPr>
      <w:bookmarkStart w:id="0" w:name="_Toc117856420"/>
      <w:r w:rsidRPr="00D40009">
        <w:t>R Markdown</w:t>
      </w:r>
      <w:bookmarkEnd w:id="0"/>
    </w:p>
    <w:p w14:paraId="55282D67" w14:textId="77777777" w:rsidR="00537D25" w:rsidRPr="00D40009" w:rsidRDefault="00612AF7" w:rsidP="00B77E95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B77E95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73C8F">
      <w:pPr>
        <w:pStyle w:val="Heading2"/>
        <w:spacing w:line="480" w:lineRule="auto"/>
        <w:rPr>
          <w:rFonts w:cs="Times New Roman"/>
        </w:rPr>
      </w:pPr>
      <w:bookmarkStart w:id="1" w:name="including-plots"/>
      <w:bookmarkStart w:id="2" w:name="_Toc117856421"/>
      <w:bookmarkEnd w:id="1"/>
      <w:r w:rsidRPr="00D40009">
        <w:rPr>
          <w:rFonts w:cs="Times New Roman"/>
        </w:rPr>
        <w:t>Including Plots</w:t>
      </w:r>
      <w:bookmarkEnd w:id="2"/>
    </w:p>
    <w:p w14:paraId="3450F869" w14:textId="5B8FDA87" w:rsidR="00537D25" w:rsidRDefault="00612AF7" w:rsidP="00B77E95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  <w:spacing w:line="480" w:lineRule="auto"/>
      </w:pPr>
      <w:r>
        <w:rPr>
          <w:noProof/>
        </w:rPr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B77E95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77E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CB977" w14:textId="77777777" w:rsidR="00195940" w:rsidRDefault="00195940">
      <w:pPr>
        <w:spacing w:after="0"/>
      </w:pPr>
      <w:r>
        <w:separator/>
      </w:r>
    </w:p>
  </w:endnote>
  <w:endnote w:type="continuationSeparator" w:id="0">
    <w:p w14:paraId="20E0042F" w14:textId="77777777" w:rsidR="00195940" w:rsidRDefault="001959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1F26F" w14:textId="77777777" w:rsidR="00195940" w:rsidRDefault="00195940">
      <w:r>
        <w:separator/>
      </w:r>
    </w:p>
  </w:footnote>
  <w:footnote w:type="continuationSeparator" w:id="0">
    <w:p w14:paraId="5EFD0CED" w14:textId="77777777" w:rsidR="00195940" w:rsidRDefault="00195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80335388">
    <w:abstractNumId w:val="1"/>
  </w:num>
  <w:num w:numId="2" w16cid:durableId="66734589">
    <w:abstractNumId w:val="0"/>
  </w:num>
  <w:num w:numId="3" w16cid:durableId="138814313">
    <w:abstractNumId w:val="11"/>
  </w:num>
  <w:num w:numId="4" w16cid:durableId="1992362590">
    <w:abstractNumId w:val="9"/>
  </w:num>
  <w:num w:numId="5" w16cid:durableId="107546843">
    <w:abstractNumId w:val="8"/>
  </w:num>
  <w:num w:numId="6" w16cid:durableId="1627589860">
    <w:abstractNumId w:val="7"/>
  </w:num>
  <w:num w:numId="7" w16cid:durableId="1198083434">
    <w:abstractNumId w:val="6"/>
  </w:num>
  <w:num w:numId="8" w16cid:durableId="428739737">
    <w:abstractNumId w:val="10"/>
  </w:num>
  <w:num w:numId="9" w16cid:durableId="1574195279">
    <w:abstractNumId w:val="5"/>
  </w:num>
  <w:num w:numId="10" w16cid:durableId="2138178839">
    <w:abstractNumId w:val="4"/>
  </w:num>
  <w:num w:numId="11" w16cid:durableId="1196193500">
    <w:abstractNumId w:val="3"/>
  </w:num>
  <w:num w:numId="12" w16cid:durableId="1121411959">
    <w:abstractNumId w:val="2"/>
  </w:num>
  <w:num w:numId="13" w16cid:durableId="11694434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195940"/>
    <w:rsid w:val="003C73CD"/>
    <w:rsid w:val="004051CC"/>
    <w:rsid w:val="00473C8F"/>
    <w:rsid w:val="004E29B3"/>
    <w:rsid w:val="00537D25"/>
    <w:rsid w:val="00590D07"/>
    <w:rsid w:val="00612AF7"/>
    <w:rsid w:val="006E0FFF"/>
    <w:rsid w:val="0073059C"/>
    <w:rsid w:val="007747C2"/>
    <w:rsid w:val="00784D58"/>
    <w:rsid w:val="007C1154"/>
    <w:rsid w:val="008D6863"/>
    <w:rsid w:val="008E7A52"/>
    <w:rsid w:val="009A4565"/>
    <w:rsid w:val="00B4354F"/>
    <w:rsid w:val="00B77E95"/>
    <w:rsid w:val="00B86B75"/>
    <w:rsid w:val="00BA6E48"/>
    <w:rsid w:val="00BB6068"/>
    <w:rsid w:val="00BC48D5"/>
    <w:rsid w:val="00BD3235"/>
    <w:rsid w:val="00C06FC4"/>
    <w:rsid w:val="00C242C7"/>
    <w:rsid w:val="00C36279"/>
    <w:rsid w:val="00C80801"/>
    <w:rsid w:val="00D40009"/>
    <w:rsid w:val="00D9134A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1154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C115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B6068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C1154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67</Words>
  <Characters>957</Characters>
  <Application>Microsoft Office Word</Application>
  <DocSecurity>0</DocSecurity>
  <Lines>7</Lines>
  <Paragraphs>2</Paragraphs>
  <ScaleCrop>false</ScaleCrop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3</cp:revision>
  <dcterms:created xsi:type="dcterms:W3CDTF">2018-02-12T19:55:00Z</dcterms:created>
  <dcterms:modified xsi:type="dcterms:W3CDTF">2022-10-28T17:34:00Z</dcterms:modified>
</cp:coreProperties>
</file>